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2A38C1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C167A0">
        <w:rPr>
          <w:noProof/>
        </w:rPr>
        <w:t>16</w:t>
      </w:r>
      <w:r w:rsidRPr="004F6CB7">
        <w:rPr>
          <w:noProof/>
        </w:rPr>
        <w:t xml:space="preserve"> </w:t>
      </w:r>
      <w:r w:rsidR="00C167A0">
        <w:rPr>
          <w:noProof/>
        </w:rPr>
        <w:t>Jun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49926809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Heading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  <w:lang w:val="bg-BG"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Heading3"/>
      </w:pPr>
      <w:r>
        <w:rPr>
          <w:rStyle w:val="Strong"/>
          <w:b/>
          <w:bCs w:val="0"/>
        </w:rPr>
        <w:lastRenderedPageBreak/>
        <w:t>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Heading3"/>
        <w:rPr>
          <w:noProof/>
        </w:rPr>
      </w:pPr>
      <w:r>
        <w:rPr>
          <w:noProof/>
        </w:rPr>
        <w:t>Auth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Heading3"/>
      </w:pPr>
      <w:r>
        <w:t>Libra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Gen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5D18E76F" w:rsidR="00106BC7" w:rsidRPr="00220151" w:rsidRDefault="00B40971" w:rsidP="00106BC7">
      <w:pPr>
        <w:pStyle w:val="Heading3"/>
      </w:pPr>
      <w:r>
        <w:t>Conta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Librarie</w:t>
      </w:r>
      <w:r w:rsidR="003D210B">
        <w:rPr>
          <w:rStyle w:val="Strong"/>
          <w:b/>
          <w:bCs w:val="0"/>
        </w:rPr>
        <w:t>s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ontacts</w:t>
      </w:r>
    </w:p>
    <w:tbl>
      <w:tblPr>
        <w:tblStyle w:val="TableGrid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D4F4735" w14:textId="3AD4055A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Authors</w:t>
      </w:r>
    </w:p>
    <w:tbl>
      <w:tblPr>
        <w:tblStyle w:val="TableGrid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Libraries</w:t>
      </w:r>
      <w:r w:rsidR="00CC561A"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authorname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r w:rsidR="0029509D" w:rsidRPr="0029509D">
        <w:rPr>
          <w:b/>
          <w:bCs/>
        </w:rPr>
        <w:t>authorname</w:t>
      </w:r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s by Year of Publication</w:t>
      </w:r>
    </w:p>
    <w:bookmarkEnd w:id="0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Heading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Heading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Heading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0E6CEFB8" w:rsidR="000214AD" w:rsidRPr="004F6CB7" w:rsidRDefault="0003516B" w:rsidP="000214AD">
      <w:pPr>
        <w:pStyle w:val="Heading2"/>
        <w:rPr>
          <w:noProof/>
        </w:rPr>
      </w:pPr>
      <w:r>
        <w:rPr>
          <w:noProof/>
        </w:rPr>
        <w:t>Memoirs in NY</w:t>
      </w:r>
    </w:p>
    <w:p w14:paraId="632F75FA" w14:textId="333EAA91" w:rsidR="00045B05" w:rsidRDefault="0003516B" w:rsidP="00045B05">
      <w:pPr>
        <w:rPr>
          <w:noProof/>
        </w:rPr>
      </w:pPr>
      <w:bookmarkStart w:id="1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4039E6">
        <w:rPr>
          <w:b/>
          <w:bCs/>
        </w:rPr>
        <w:t>Memoirs</w:t>
      </w:r>
      <w:r w:rsidR="005B4357">
        <w:rPr>
          <w:b/>
          <w:bCs/>
        </w:rPr>
        <w:t xml:space="preserve">', and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1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Heading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8CF131" w14:textId="77777777" w:rsidR="002174F5" w:rsidRDefault="002174F5" w:rsidP="008068A2">
      <w:pPr>
        <w:spacing w:after="0" w:line="240" w:lineRule="auto"/>
      </w:pPr>
      <w:r>
        <w:separator/>
      </w:r>
    </w:p>
  </w:endnote>
  <w:endnote w:type="continuationSeparator" w:id="0">
    <w:p w14:paraId="222CCFB9" w14:textId="77777777" w:rsidR="002174F5" w:rsidRDefault="002174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392C24BB" w:rsidR="0049547C" w:rsidRPr="000D7796" w:rsidRDefault="000F3001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0F5C1D" wp14:editId="47418F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47777889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0F5C1D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61FDFC" wp14:editId="796F08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8282805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61FDFC" id="Text Box 5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869E713" wp14:editId="2AC9F6F3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794695752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2EB931" id="Straight Connector 3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AA0A1F" wp14:editId="4CA854B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7145061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A0A1F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42BC50" w14:textId="77777777" w:rsidR="002174F5" w:rsidRDefault="002174F5" w:rsidP="008068A2">
      <w:pPr>
        <w:spacing w:after="0" w:line="240" w:lineRule="auto"/>
      </w:pPr>
      <w:r>
        <w:separator/>
      </w:r>
    </w:p>
  </w:footnote>
  <w:footnote w:type="continuationSeparator" w:id="0">
    <w:p w14:paraId="5478E8A1" w14:textId="77777777" w:rsidR="002174F5" w:rsidRDefault="002174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9"/>
  </w:num>
  <w:num w:numId="6" w16cid:durableId="1238368534">
    <w:abstractNumId w:val="7"/>
  </w:num>
  <w:num w:numId="7" w16cid:durableId="1049495939">
    <w:abstractNumId w:val="21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4"/>
  </w:num>
  <w:num w:numId="11" w16cid:durableId="330184624">
    <w:abstractNumId w:val="23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8"/>
  </w:num>
  <w:num w:numId="17" w16cid:durableId="2018578285">
    <w:abstractNumId w:val="11"/>
  </w:num>
  <w:num w:numId="18" w16cid:durableId="1612785554">
    <w:abstractNumId w:val="18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4"/>
  </w:num>
  <w:num w:numId="22" w16cid:durableId="763107655">
    <w:abstractNumId w:val="1"/>
  </w:num>
  <w:num w:numId="23" w16cid:durableId="786461845">
    <w:abstractNumId w:val="20"/>
  </w:num>
  <w:num w:numId="24" w16cid:durableId="1959989180">
    <w:abstractNumId w:val="14"/>
  </w:num>
  <w:num w:numId="25" w16cid:durableId="293488832">
    <w:abstractNumId w:val="25"/>
  </w:num>
  <w:num w:numId="26" w16cid:durableId="1420103679">
    <w:abstractNumId w:val="26"/>
  </w:num>
  <w:num w:numId="27" w16cid:durableId="25568310">
    <w:abstractNumId w:val="22"/>
  </w:num>
  <w:num w:numId="28" w16cid:durableId="301428079">
    <w:abstractNumId w:val="2"/>
  </w:num>
  <w:num w:numId="29" w16cid:durableId="1153302947">
    <w:abstractNumId w:val="27"/>
  </w:num>
  <w:num w:numId="30" w16cid:durableId="9209170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E7FDA"/>
    <w:rsid w:val="000F0BC3"/>
    <w:rsid w:val="000F1072"/>
    <w:rsid w:val="000F2D24"/>
    <w:rsid w:val="000F3001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751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174F5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1/MS-SQL-Regular-Exam-16-June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87</Words>
  <Characters>790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Georgi Raev</cp:lastModifiedBy>
  <cp:revision>2</cp:revision>
  <cp:lastPrinted>2015-10-26T22:35:00Z</cp:lastPrinted>
  <dcterms:created xsi:type="dcterms:W3CDTF">2024-06-16T05:57:00Z</dcterms:created>
  <dcterms:modified xsi:type="dcterms:W3CDTF">2024-06-16T05:5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